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Algorithm Lab. Class Assignment-2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Date: - 16</w:t>
      </w:r>
      <w:r>
        <w:rPr>
          <w:rFonts w:ascii="Times New Roman" w:hAnsi="Times New Roman" w:cs="Times New Roman"/>
          <w:b/>
          <w:color w:val="000000"/>
          <w:sz w:val="32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color w:val="000000"/>
          <w:sz w:val="32"/>
          <w:szCs w:val="28"/>
        </w:rPr>
        <w:t xml:space="preserve"> July 202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bookmarkStart w:id="0" w:name="_GoBack"/>
      <w:bookmarkEnd w:id="0"/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-595"/>
        <w:jc w:val="both"/>
        <w:rPr>
          <w:rFonts w:hint="default" w:cs="Times New Roman" w:asciiTheme="majorAscii" w:hAnsiTheme="majorAscii"/>
          <w:b/>
          <w:color w:val="000000"/>
          <w:sz w:val="28"/>
          <w:szCs w:val="28"/>
          <w:lang w:val="en-IN"/>
        </w:rPr>
      </w:pPr>
      <w:r>
        <w:rPr>
          <w:rFonts w:hint="default" w:cs="Times New Roman" w:asciiTheme="majorAscii" w:hAnsiTheme="majorAscii"/>
          <w:b/>
          <w:color w:val="000000"/>
          <w:sz w:val="28"/>
          <w:szCs w:val="28"/>
          <w:lang w:val="en-IN"/>
        </w:rPr>
        <w:t>Name-Ritam Hudait,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-595"/>
        <w:jc w:val="both"/>
        <w:rPr>
          <w:rFonts w:hint="default" w:cs="Times New Roman" w:asciiTheme="majorAscii" w:hAnsiTheme="majorAscii"/>
          <w:b/>
          <w:color w:val="000000"/>
          <w:sz w:val="28"/>
          <w:szCs w:val="28"/>
          <w:lang w:val="en-IN"/>
        </w:rPr>
      </w:pPr>
      <w:r>
        <w:rPr>
          <w:rFonts w:hint="default" w:cs="Times New Roman" w:asciiTheme="majorAscii" w:hAnsiTheme="majorAscii"/>
          <w:b/>
          <w:color w:val="000000"/>
          <w:sz w:val="28"/>
          <w:szCs w:val="28"/>
          <w:lang w:val="en-IN"/>
        </w:rPr>
        <w:t>Roll-190579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-595"/>
        <w:jc w:val="both"/>
        <w:rPr>
          <w:rFonts w:hint="default" w:cs="Times New Roman" w:asciiTheme="majorAscii" w:hAnsiTheme="majorAscii"/>
          <w:b/>
          <w:color w:val="000000"/>
          <w:sz w:val="28"/>
          <w:szCs w:val="28"/>
          <w:lang w:val="en-IN"/>
        </w:rPr>
      </w:pPr>
    </w:p>
    <w:p>
      <w:pPr>
        <w:pStyle w:val="3"/>
        <w:widowControl w:val="0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>Write a program that takes three variables (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A, B, C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) as separate parameters and rotates the values stored so that value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A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 goes to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B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, 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B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 to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C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, and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C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 to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A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 by using SWAP(x,y) as a function that swaps/exchanges the numbers x &amp; y.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t>Program::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>#include&lt;stdio.h&gt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>void swap(int *x,int *y){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int temp = *x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*x = *y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*y = temp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 }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int main() {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    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ab/>
      </w:r>
      <w:r>
        <w:rPr>
          <w:rFonts w:hint="default" w:ascii="Times New Roman" w:hAnsi="Times New Roman" w:eastAsia="Times New Roman"/>
          <w:color w:val="000000"/>
          <w:sz w:val="32"/>
          <w:szCs w:val="32"/>
        </w:rPr>
        <w:t>printf("enter three variables \n"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      int a,b,c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  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      scanf("%d%d%d",&amp;a,&amp;b,&amp;c);</w:t>
      </w:r>
      <w:r>
        <w:rPr>
          <w:rFonts w:hint="default" w:ascii="Times New Roman" w:hAnsi="Times New Roman" w:eastAsia="Times New Roman"/>
          <w:color w:val="000000"/>
          <w:sz w:val="32"/>
          <w:szCs w:val="32"/>
        </w:rPr>
        <w:tab/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  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  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  swap(&amp;a,&amp;b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  swap(&amp;a,&amp;c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  printf("the three numbers after swapping are : %d %d %d\n",a,b,c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 xml:space="preserve">    return 0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ascii="Times New Roman" w:hAnsi="Times New Roman" w:eastAsia="Times New Roman" w:cs="Times New Roman"/>
          <w:color w:val="000000"/>
          <w:sz w:val="32"/>
          <w:szCs w:val="32"/>
        </w:rPr>
      </w:pPr>
      <w:r>
        <w:rPr>
          <w:rFonts w:hint="default" w:ascii="Times New Roman" w:hAnsi="Times New Roman" w:eastAsia="Times New Roman"/>
          <w:color w:val="000000"/>
          <w:sz w:val="32"/>
          <w:szCs w:val="32"/>
        </w:rPr>
        <w:t>}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 w:cs="Times New Roman"/>
          <w:color w:val="000000"/>
          <w:sz w:val="32"/>
          <w:szCs w:val="32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2"/>
          <w:szCs w:val="32"/>
          <w:lang w:val="en-IN"/>
        </w:rPr>
        <w:t>Output::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 w:cs="Times New Roman"/>
          <w:color w:val="000000"/>
          <w:sz w:val="32"/>
          <w:szCs w:val="32"/>
          <w:lang w:val="en-IN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 w:cs="Times New Roman"/>
          <w:color w:val="000000"/>
          <w:sz w:val="32"/>
          <w:szCs w:val="32"/>
          <w:lang w:val="en-IN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 w:cs="Times New Roman"/>
          <w:color w:val="000000"/>
          <w:sz w:val="32"/>
          <w:szCs w:val="32"/>
          <w:lang w:val="en-IN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ascii="Times New Roman" w:hAnsi="Times New Roman" w:eastAsia="Times New Roman" w:cs="Times New Roman"/>
          <w:color w:val="000000"/>
          <w:sz w:val="32"/>
          <w:szCs w:val="32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ascii="Times New Roman" w:hAnsi="Times New Roman" w:eastAsia="Times New Roman" w:cs="Times New Roman"/>
          <w:color w:val="000000"/>
          <w:sz w:val="32"/>
          <w:szCs w:val="32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ascii="Times New Roman" w:hAnsi="Times New Roman" w:eastAsia="Times New Roman" w:cs="Times New Roman"/>
          <w:color w:val="000000"/>
          <w:sz w:val="32"/>
          <w:szCs w:val="32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 w:cs="Times New Roman"/>
          <w:color w:val="000000"/>
          <w:sz w:val="32"/>
          <w:szCs w:val="32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2"/>
          <w:szCs w:val="32"/>
          <w:lang w:val="en-IN"/>
        </w:rPr>
        <w:drawing>
          <wp:inline distT="0" distB="0" distL="114300" distR="114300">
            <wp:extent cx="5939155" cy="1181735"/>
            <wp:effectExtent l="0" t="0" r="4445" b="12065"/>
            <wp:docPr id="2" name="Picture 2" descr="1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1out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118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ascii="Times New Roman" w:hAnsi="Times New Roman" w:eastAsia="Times New Roman" w:cs="Times New Roman"/>
          <w:color w:val="000000"/>
          <w:sz w:val="32"/>
          <w:szCs w:val="32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ascii="Times New Roman" w:hAnsi="Times New Roman" w:eastAsia="Times New Roman" w:cs="Times New Roman"/>
          <w:color w:val="000000"/>
          <w:sz w:val="32"/>
          <w:szCs w:val="32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ascii="Times New Roman" w:hAnsi="Times New Roman" w:eastAsia="Times New Roman" w:cs="Times New Roman"/>
          <w:color w:val="000000"/>
          <w:sz w:val="32"/>
          <w:szCs w:val="32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ascii="Times New Roman" w:hAnsi="Times New Roman" w:eastAsia="Times New Roman" w:cs="Times New Roman"/>
          <w:color w:val="000000"/>
          <w:sz w:val="32"/>
          <w:szCs w:val="32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t>2.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>Let A be n*n square matrix array. WAP by using appropriate user-defined functions for the following:</w:t>
      </w:r>
    </w:p>
    <w:p>
      <w:pPr>
        <w:pStyle w:val="3"/>
        <w:widowControl w:val="0"/>
        <w:numPr>
          <w:ilvl w:val="1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>Find the number of nonzero elements in A</w:t>
      </w:r>
    </w:p>
    <w:p>
      <w:pPr>
        <w:pStyle w:val="3"/>
        <w:widowControl w:val="0"/>
        <w:numPr>
          <w:ilvl w:val="1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>Find the sum of the elements above the leading diagonal.</w:t>
      </w:r>
    </w:p>
    <w:p>
      <w:pPr>
        <w:pStyle w:val="3"/>
        <w:widowControl w:val="0"/>
        <w:numPr>
          <w:ilvl w:val="1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>Display the elements below the minor diagonal.</w:t>
      </w:r>
    </w:p>
    <w:p>
      <w:pPr>
        <w:pStyle w:val="3"/>
        <w:widowControl w:val="0"/>
        <w:numPr>
          <w:ilvl w:val="1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Find the product of the diagonal elements. 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t>Program::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>#include &lt;stdio.h&gt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>int main()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>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int n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scanf("%d", &amp;n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int z = 0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int s = 0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int p = 1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int matrix[n][n]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for (int i = 0; i &lt; n; i++)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for (int j = 0; j &lt; n; j++)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scanf("%d", &amp;matrix[i][j]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   if (matrix[i][j]) 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      z++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    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if (i == j)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    p *=matrix[i][j]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  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if (j &gt; i)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  s += matrix[i][j]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printf("the number of non zero elements : %d\n",z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printf("the sum of elements above diagonal: %d\n", s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printf("the product of  diagonal elements: %d\n", p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printf("the minor diagonal elements: \n"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for (int i = 0; i &lt; n; i++)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for (int j = 0; j &lt; n; j++)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if (i + j &gt;= n)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  printf("%d, ",matrix[i][j]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       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   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     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 xml:space="preserve">   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>return 0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left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t>Ouput: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drawing>
          <wp:inline distT="0" distB="0" distL="114300" distR="114300">
            <wp:extent cx="5939155" cy="2740025"/>
            <wp:effectExtent l="0" t="0" r="4445" b="3175"/>
            <wp:docPr id="5" name="Picture 5" descr="2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2out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leftChars="0"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t>3.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WAP in C to store 1 million integers in an array. To search an element in that array and find out its time complexity (best, worst, and average). 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t>Program::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>#include &lt;stdio.h&gt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>#include &lt;time.h&gt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>#include &lt;stdlib.h&gt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>int main() {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int n =30000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int a[n]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for(int i=0;i&lt;n;i++) {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//arr[i] = 1 + rand() % 100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a[i] = i + 1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}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int best = a[0]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int worst = a[n - 1]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int avg = a[n / 2]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time_t strt, end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strt = clock(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for(int i=0;i&lt;n;i++) {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if (best == a[i]) {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end = clock(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double t = end - strt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printf("best case time: %f\n", (t / CLOCKS_PER_SEC)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break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}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}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strt = clock(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for(int i=0;i&lt;n;i++) {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if (avg == a[i]) {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end = clock(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double t = end - strt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printf("avg case time: %f\n", (t / CLOCKS_PER_SEC)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break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}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}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strt = clock(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for(int i=0;i&lt;n;i++) {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if (worst == a[i]) {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end = clock(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double t = end - strt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printf("worst case time: %f\n", (t / CLOCKS_PER_SEC))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break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}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}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</w:rPr>
        <w:t>return 0;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</w:rPr>
        <w:t>}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t>Output::</w:t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drawing>
          <wp:inline distT="0" distB="0" distL="114300" distR="114300">
            <wp:extent cx="5937885" cy="5808980"/>
            <wp:effectExtent l="0" t="0" r="5715" b="7620"/>
            <wp:docPr id="6" name="Picture 6" descr="3.a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3.aout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7885" cy="580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drawing>
          <wp:inline distT="0" distB="0" distL="114300" distR="114300">
            <wp:extent cx="5935345" cy="1058545"/>
            <wp:effectExtent l="0" t="0" r="8255" b="8255"/>
            <wp:docPr id="7" name="Picture 7" descr="3.b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3.bout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105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left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leftChars="0" w:right="441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leftChars="0" w:right="441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leftChars="0" w:right="441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leftChars="0" w:right="441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drawing>
          <wp:inline distT="0" distB="0" distL="114300" distR="114300">
            <wp:extent cx="5942330" cy="3056255"/>
            <wp:effectExtent l="0" t="0" r="1270" b="4445"/>
            <wp:docPr id="1" name="Picture 1" descr="Screenshot (3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(320)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leftChars="0" w:right="441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leftChars="0" w:right="441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leftChars="0" w:right="441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drawing>
          <wp:inline distT="0" distB="0" distL="114300" distR="114300">
            <wp:extent cx="5935980" cy="1371600"/>
            <wp:effectExtent l="0" t="0" r="7620" b="0"/>
            <wp:docPr id="3" name="Picture 3" descr="Screenshot (3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(319)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leftChars="0" w:right="441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leftChars="0" w:right="441" w:rightChars="0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numPr>
          <w:ilvl w:val="0"/>
          <w:numId w:val="0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 w:rightChars="0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t>4.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WAP in C to store 1 million integers in an array. To search an element in that array and find out its time complexity using binary search (best, worst, and average). 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 w:cs="Times New Roman"/>
          <w:color w:val="000000"/>
          <w:sz w:val="30"/>
          <w:szCs w:val="30"/>
          <w:lang w:val="en-IN"/>
        </w:rPr>
        <w:t>Program: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#include &lt;stdio.h&gt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#include &lt;time.h&gt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#include &lt;stdlib.h&gt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nt main() 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nt n =30000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nt a[n]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for(int i=0;i&lt;n;i++) 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//arr[i] = 1 + rand() % 100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a[i] = i + 1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nt best = a[(n - 1) / 2]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nt worst = a[1]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nt avg = a[n / 16]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clock_t strt, end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 xml:space="preserve"> int low = 0, high = n - 1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strt = clock(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while (low &lt; high)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nt mid = (low + high) / 2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f (a[mid] == best) 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end = clock(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double t = end - strt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printf("best case: %f\n", (t / CLOCKS_PER_SEC)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break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f (a[mid] &gt; best)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high = mid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else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low = mid + 1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low = 0, high = n - 1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strt = clock(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while (low &lt; high)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nt mid = (low + high) / 2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f (a[mid] == avg) 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end = clock(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double t = end - strt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printf("avg case: %f\n", (t / CLOCKS_PER_SEC)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break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f (a[mid] &gt; avg)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high = mid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else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low = mid + 1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low = 0, high = n - 1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strt = clock(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while (low &lt; high)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nt mid = (low + high) / 2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f (a[mid] == worst) 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end = clock(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double t = end - strt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printf("worst case: %f\n", (t / CLOCKS_PER_SEC))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break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if (a[mid] &gt; worst)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high = mid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else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{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low = mid + 1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ab/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return 0;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t>Output::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drawing>
          <wp:inline distT="0" distB="0" distL="114300" distR="114300">
            <wp:extent cx="5941060" cy="5137785"/>
            <wp:effectExtent l="0" t="0" r="2540" b="5715"/>
            <wp:docPr id="4" name="Picture 4" descr="4.a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4.aout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513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drawing>
          <wp:inline distT="0" distB="0" distL="114300" distR="114300">
            <wp:extent cx="5939155" cy="803275"/>
            <wp:effectExtent l="0" t="0" r="4445" b="9525"/>
            <wp:docPr id="8" name="Picture 8" descr="4.b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4.bout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80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drawing>
          <wp:inline distT="0" distB="0" distL="114300" distR="114300">
            <wp:extent cx="5941695" cy="1579245"/>
            <wp:effectExtent l="0" t="0" r="1905" b="8255"/>
            <wp:docPr id="10" name="Picture 10" descr="4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4th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</w:pPr>
      <w:r>
        <w:rPr>
          <w:rFonts w:hint="default" w:ascii="Times New Roman" w:hAnsi="Times New Roman" w:eastAsia="Times New Roman"/>
          <w:color w:val="000000"/>
          <w:sz w:val="30"/>
          <w:szCs w:val="30"/>
          <w:lang w:val="en-IN"/>
        </w:rPr>
        <w:drawing>
          <wp:inline distT="0" distB="0" distL="114300" distR="114300">
            <wp:extent cx="5934075" cy="2132330"/>
            <wp:effectExtent l="0" t="0" r="9525" b="1270"/>
            <wp:docPr id="11" name="Picture 11" descr="4th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4th2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213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2240" w:h="15840"/>
      <w:pgMar w:top="851" w:right="1440" w:bottom="1276" w:left="1440" w:header="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BF43A50"/>
    <w:multiLevelType w:val="multilevel"/>
    <w:tmpl w:val="3BF43A50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tzQ2M7Q0MjI1MjBV0lEKTi0uzszPAykwqgUApLRlLCwAAAA="/>
  </w:docVars>
  <w:rsids>
    <w:rsidRoot w:val="00710B78"/>
    <w:rsid w:val="00097708"/>
    <w:rsid w:val="000F346B"/>
    <w:rsid w:val="001B1253"/>
    <w:rsid w:val="00486D6D"/>
    <w:rsid w:val="00710B78"/>
    <w:rsid w:val="00910BC3"/>
    <w:rsid w:val="00DD4F3E"/>
    <w:rsid w:val="206E2046"/>
    <w:rsid w:val="45B374DD"/>
    <w:rsid w:val="4D15734B"/>
    <w:rsid w:val="61D001E5"/>
    <w:rsid w:val="6E07540A"/>
    <w:rsid w:val="75CB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nhideWhenUsed="0" w:uiPriority="0" w:semiHidden="0" w:name="heading 1"/>
    <w:lsdException w:unhideWhenUsed="0" w:uiPriority="0" w:semiHidden="0" w:name="heading 2"/>
    <w:lsdException w:unhideWhenUsed="0" w:uiPriority="0" w:semiHidden="0" w:name="heading 3"/>
    <w:lsdException w:unhideWhenUsed="0" w:uiPriority="0" w:semiHidden="0" w:name="heading 4"/>
    <w:lsdException w:unhideWhenUsed="0" w:uiPriority="0" w:semiHidden="0" w:name="heading 5"/>
    <w:lsdException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US" w:eastAsia="en-US" w:bidi="ar-SA"/>
    </w:rPr>
  </w:style>
  <w:style w:type="paragraph" w:styleId="2">
    <w:name w:val="heading 1"/>
    <w:basedOn w:val="3"/>
    <w:next w:val="3"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4">
    <w:name w:val="heading 2"/>
    <w:basedOn w:val="3"/>
    <w:next w:val="3"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5">
    <w:name w:val="heading 3"/>
    <w:basedOn w:val="3"/>
    <w:next w:val="3"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6">
    <w:name w:val="heading 4"/>
    <w:basedOn w:val="3"/>
    <w:next w:val="3"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7">
    <w:name w:val="heading 5"/>
    <w:basedOn w:val="3"/>
    <w:next w:val="3"/>
    <w:uiPriority w:val="0"/>
    <w:pPr>
      <w:keepNext/>
      <w:keepLines/>
      <w:spacing w:before="220" w:after="40"/>
      <w:outlineLvl w:val="4"/>
    </w:pPr>
    <w:rPr>
      <w:b/>
    </w:rPr>
  </w:style>
  <w:style w:type="paragraph" w:styleId="8">
    <w:name w:val="heading 6"/>
    <w:basedOn w:val="3"/>
    <w:next w:val="3"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9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normal"/>
    <w:uiPriority w:val="0"/>
    <w:pPr>
      <w:spacing w:line="276" w:lineRule="auto"/>
    </w:pPr>
    <w:rPr>
      <w:rFonts w:ascii="Arial" w:hAnsi="Arial" w:eastAsia="Arial" w:cs="Arial"/>
      <w:sz w:val="22"/>
      <w:szCs w:val="22"/>
      <w:lang w:val="en-US" w:eastAsia="en-US" w:bidi="ar-SA"/>
    </w:rPr>
  </w:style>
  <w:style w:type="paragraph" w:styleId="11">
    <w:name w:val="Subtitle"/>
    <w:basedOn w:val="3"/>
    <w:next w:val="3"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12">
    <w:name w:val="Title"/>
    <w:basedOn w:val="3"/>
    <w:next w:val="3"/>
    <w:uiPriority w:val="0"/>
    <w:pPr>
      <w:keepNext/>
      <w:keepLines/>
      <w:spacing w:before="480" w:after="120"/>
    </w:pPr>
    <w:rPr>
      <w:b/>
      <w:sz w:val="72"/>
      <w:szCs w:val="7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numbering" Target="numbering.xml"/><Relationship Id="rId16" Type="http://schemas.openxmlformats.org/officeDocument/2006/relationships/customXml" Target="../customXml/item1.xml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146</Words>
  <Characters>837</Characters>
  <Lines>6</Lines>
  <Paragraphs>1</Paragraphs>
  <TotalTime>2</TotalTime>
  <ScaleCrop>false</ScaleCrop>
  <LinksUpToDate>false</LinksUpToDate>
  <CharactersWithSpaces>982</CharactersWithSpaces>
  <Application>WPS Office_11.2.0.102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16T03:22:00Z</dcterms:created>
  <dc:creator>KIIT</dc:creator>
  <cp:lastModifiedBy>KIIT</cp:lastModifiedBy>
  <dcterms:modified xsi:type="dcterms:W3CDTF">2021-07-16T14:33:5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00</vt:lpwstr>
  </property>
</Properties>
</file>